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EDF2C" w14:textId="54823BC0" w:rsidR="0031549D" w:rsidRDefault="00BF6C8D" w:rsidP="00BF6C8D">
      <w:pPr>
        <w:jc w:val="center"/>
      </w:pPr>
      <w:r>
        <w:t xml:space="preserve">Project #4: Italian </w:t>
      </w:r>
      <w:r w:rsidR="00A61049">
        <w:t>Restaurant</w:t>
      </w:r>
      <w:r>
        <w:t xml:space="preserve"> Order</w:t>
      </w:r>
      <w:r w:rsidR="00DB556C">
        <w:t>er</w:t>
      </w:r>
    </w:p>
    <w:p w14:paraId="0A350C96" w14:textId="3E646888" w:rsidR="000F7D71" w:rsidRDefault="00697CE1" w:rsidP="00BF6C8D">
      <w:pPr>
        <w:jc w:val="center"/>
      </w:pPr>
      <w:r>
        <w:t>Class: CS1313 010 Programming for Non-Majors in C</w:t>
      </w:r>
      <w:r w:rsidR="003224CB">
        <w:t>, Fall 2022</w:t>
      </w:r>
    </w:p>
    <w:p w14:paraId="2D0B014C" w14:textId="2FCCDB13" w:rsidR="005478F9" w:rsidRDefault="001A17AA" w:rsidP="00BF6C8D">
      <w:pPr>
        <w:jc w:val="center"/>
      </w:pPr>
      <w:r>
        <w:t>Author: Nathan Vu (</w:t>
      </w:r>
      <w:hyperlink r:id="rId4" w:history="1">
        <w:r w:rsidR="00983337" w:rsidRPr="00A75CED">
          <w:rPr>
            <w:rStyle w:val="Hyperlink"/>
          </w:rPr>
          <w:t>nathan.v.vu-1@ou.edu</w:t>
        </w:r>
      </w:hyperlink>
      <w:r>
        <w:t>)</w:t>
      </w:r>
    </w:p>
    <w:p w14:paraId="794E51DF" w14:textId="10112567" w:rsidR="00983337" w:rsidRDefault="007242D3" w:rsidP="00BF6C8D">
      <w:pPr>
        <w:jc w:val="center"/>
      </w:pPr>
      <w:r>
        <w:t>Lab: Section 010 Fridays 10:30am</w:t>
      </w:r>
    </w:p>
    <w:sectPr w:rsidR="009833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sDAzN7awtDAztTRS0lEKTi0uzszPAykwrAUAK0u1uCwAAAA="/>
  </w:docVars>
  <w:rsids>
    <w:rsidRoot w:val="00F42F3A"/>
    <w:rsid w:val="000F7D71"/>
    <w:rsid w:val="001A17AA"/>
    <w:rsid w:val="0031549D"/>
    <w:rsid w:val="003224CB"/>
    <w:rsid w:val="005478F9"/>
    <w:rsid w:val="00697CE1"/>
    <w:rsid w:val="007242D3"/>
    <w:rsid w:val="00983337"/>
    <w:rsid w:val="009F3C55"/>
    <w:rsid w:val="00A61049"/>
    <w:rsid w:val="00BF6C8D"/>
    <w:rsid w:val="00C76DCA"/>
    <w:rsid w:val="00DB556C"/>
    <w:rsid w:val="00F42F3A"/>
    <w:rsid w:val="00F73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FE58B"/>
  <w15:chartTrackingRefBased/>
  <w15:docId w15:val="{9E4F8E6E-49EA-4325-8D6E-950B31556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3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33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nathan.v.vu-1@o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Vu</dc:creator>
  <cp:keywords/>
  <dc:description/>
  <cp:lastModifiedBy>Nathan Vu</cp:lastModifiedBy>
  <cp:revision>12</cp:revision>
  <dcterms:created xsi:type="dcterms:W3CDTF">2022-10-25T21:57:00Z</dcterms:created>
  <dcterms:modified xsi:type="dcterms:W3CDTF">2022-10-25T21:59:00Z</dcterms:modified>
</cp:coreProperties>
</file>